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C04C129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A8317D">
        <w:rPr>
          <w:rFonts w:ascii="Arial Narrow" w:hAnsi="Arial Narrow" w:cs="Helvetica"/>
          <w:b/>
          <w:sz w:val="22"/>
          <w:szCs w:val="22"/>
          <w:shd w:val="clear" w:color="auto" w:fill="FFFFFF"/>
        </w:rPr>
        <w:t>OOPP – odevy pre potreby MV SR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8317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9922</w:t>
      </w:r>
      <w:bookmarkStart w:id="0" w:name="_GoBack"/>
      <w:bookmarkEnd w:id="0"/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AA5E0" w14:textId="77777777" w:rsidR="006F2374" w:rsidRDefault="006F2374" w:rsidP="00317080">
      <w:r>
        <w:separator/>
      </w:r>
    </w:p>
  </w:endnote>
  <w:endnote w:type="continuationSeparator" w:id="0">
    <w:p w14:paraId="08E30EFC" w14:textId="77777777" w:rsidR="006F2374" w:rsidRDefault="006F2374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8C264" w14:textId="77777777" w:rsidR="006F2374" w:rsidRDefault="006F2374" w:rsidP="00317080">
      <w:r>
        <w:separator/>
      </w:r>
    </w:p>
  </w:footnote>
  <w:footnote w:type="continuationSeparator" w:id="0">
    <w:p w14:paraId="0E71A965" w14:textId="77777777" w:rsidR="006F2374" w:rsidRDefault="006F2374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6F2374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17D"/>
    <w:rsid w:val="00A83926"/>
    <w:rsid w:val="00AB48BD"/>
    <w:rsid w:val="00AD5988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eokádia Mazureková</cp:lastModifiedBy>
  <cp:revision>21</cp:revision>
  <dcterms:created xsi:type="dcterms:W3CDTF">2021-09-26T10:50:00Z</dcterms:created>
  <dcterms:modified xsi:type="dcterms:W3CDTF">2024-09-18T11:41:00Z</dcterms:modified>
</cp:coreProperties>
</file>